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07BF54" w14:textId="5F62CE0B" w:rsidR="0011478F" w:rsidRPr="009662EC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11478F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11478F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11478F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</w:t>
      </w:r>
      <w:bookmarkEnd w:id="0"/>
      <w:bookmarkEnd w:id="1"/>
      <w:bookmarkEnd w:id="2"/>
      <w:bookmarkEnd w:id="3"/>
      <w:bookmarkEnd w:id="4"/>
      <w:r w:rsidR="009662EC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12</w:t>
      </w:r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01D416C4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</w:t>
      </w:r>
      <w:r w:rsidR="00FC1E0D">
        <w:rPr>
          <w:rFonts w:ascii="GHEA Grapalat" w:eastAsiaTheme="minorEastAsia" w:hAnsi="GHEA Grapalat" w:cs="Times New Roman"/>
          <w:b/>
          <w:bCs/>
          <w:i/>
          <w:szCs w:val="24"/>
        </w:rPr>
        <w:t>հակիրճ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 xml:space="preserve"> շարադրանք)</w:t>
      </w:r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6207BF59" w14:textId="5FA888C3" w:rsidR="0011478F" w:rsidRPr="00F954EB" w:rsidRDefault="00D47519" w:rsidP="00264576">
      <w:pPr>
        <w:overflowPunct w:val="0"/>
        <w:autoSpaceDE w:val="0"/>
        <w:autoSpaceDN w:val="0"/>
        <w:adjustRightInd w:val="0"/>
        <w:spacing w:after="220"/>
        <w:ind w:left="426"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sz w:val="24"/>
          <w:szCs w:val="24"/>
          <w:lang w:val="hy-AM"/>
        </w:rPr>
        <w:tab/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>ՀՀ պետակ</w:t>
      </w:r>
      <w:r w:rsidR="00F954EB">
        <w:rPr>
          <w:rFonts w:ascii="GHEA Grapalat" w:eastAsia="Times New Roman" w:hAnsi="GHEA Grapalat" w:cs="Times New Roman"/>
          <w:sz w:val="24"/>
          <w:szCs w:val="24"/>
          <w:lang w:val="hy-AM"/>
        </w:rPr>
        <w:t>ան վերահսկողական ծառայությունը</w:t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954EB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պետական </w:t>
      </w:r>
      <w:r w:rsidR="00D44356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>վերահսկողության</w:t>
      </w:r>
      <w:r w:rsidR="00F954EB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ոլորտում գործող վարչապետին ենթակա պետական կառավարման համակարգի</w:t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մարմին է, որի գործունեությունն ուղղված է վարչապետին ՀՀ Սահմանադրությամբ և օրենքներով վերապահված վերահսկողական լիազորությունների իրականացմանը:</w:t>
      </w:r>
    </w:p>
    <w:p w14:paraId="6207BF5A" w14:textId="77777777" w:rsidR="0011478F" w:rsidRPr="0011478F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ՔԱՂԱՔԱԿԱՆՈՒԹՅԱՆ ՀԻՄՆԱԿԱՆ ԹԻՐԱԽՆԵՐԸ </w:t>
      </w:r>
    </w:p>
    <w:p w14:paraId="731E81F9" w14:textId="7F3A0162" w:rsidR="00F954EB" w:rsidRPr="00371DE0" w:rsidRDefault="00D47519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="00F954EB" w:rsidRPr="00371DE0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ՀՀ պետական վերահսկողական ծառայության գործունեության նպատակն է Հայաստանի Հանրապետության վարչապետին Հայաստանի Հանրապետության Սահմանադրությամբ և օրենքներով վերապահված վերահսկողական լիազորությունների իրականացումն ապահովելը: </w:t>
      </w:r>
    </w:p>
    <w:p w14:paraId="746D3227" w14:textId="05CF9459" w:rsidR="00F954EB" w:rsidRDefault="00D47519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="00F954EB" w:rsidRPr="00371DE0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Վերջնական արդյունքը, որին ձգտելու է ՀՀ պետական վերահսկողական ծառայությունը՝ ՀՀ պետական միջոցների կառավարման, ձևավորման և օգտագործման արդյունավետության և օրինականության գնահատումն է:</w:t>
      </w:r>
    </w:p>
    <w:p w14:paraId="5319EA1D" w14:textId="033163A9" w:rsidR="002B0DCE" w:rsidRPr="007111FF" w:rsidRDefault="00CA132B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i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Pr="00CA132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Կապը ՀՀ 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կառավարության ծրագրով սահմանված քաղաքականության թիրախների հետ</w:t>
      </w:r>
      <w:r w:rsidR="007111FF"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</w:t>
      </w:r>
      <w:r w:rsidR="007111FF" w:rsidRPr="00BA580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հետևյալն է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- </w:t>
      </w:r>
      <w:r w:rsidRPr="007111FF">
        <w:rPr>
          <w:rFonts w:ascii="GHEA Grapalat" w:hAnsi="GHEA Grapalat"/>
          <w:bCs w:val="0"/>
          <w:sz w:val="24"/>
          <w:szCs w:val="24"/>
          <w:lang w:val="hy-AM" w:eastAsia="en-US"/>
        </w:rPr>
        <w:t>6.4 Ինստիտուտների և գործառույթների արդիականացում (էջ 89-90)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Խորքային ֆունկցիոնալ և ինստիտուցիոնալ վերլուծությունների իրականացում` պետական հատվածում բոլոր անարդյունավետությունները վեր հանելու և համարժեք վերանայման աշխատանքներ իրականացնելու համար, </w:t>
      </w:r>
      <w:r w:rsidRPr="007111FF">
        <w:rPr>
          <w:rFonts w:ascii="GHEA Grapalat" w:hAnsi="GHEA Grapalat"/>
          <w:bCs w:val="0"/>
          <w:sz w:val="24"/>
          <w:szCs w:val="24"/>
          <w:lang w:val="hy-AM" w:eastAsia="en-US"/>
        </w:rPr>
        <w:t>6.10 Պետական ծախսեր (էջ 100)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Պետական կառավարման համակարգի արդյունավետության բարձրացում` կապված հանրային միջոցների արդյունավետ ծախսման հետ</w:t>
      </w:r>
      <w:r w:rsidR="009100EF"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:</w:t>
      </w:r>
    </w:p>
    <w:p w14:paraId="54E11FFC" w14:textId="7AD407B3" w:rsidR="00D82EBA" w:rsidRPr="0065201D" w:rsidRDefault="00D82EBA" w:rsidP="00264576">
      <w:pPr>
        <w:pStyle w:val="BodyText"/>
        <w:spacing w:before="120" w:after="120" w:line="276" w:lineRule="auto"/>
        <w:ind w:left="426"/>
        <w:jc w:val="both"/>
        <w:rPr>
          <w:rFonts w:ascii="GHEA Grapalat" w:eastAsiaTheme="minorEastAsia" w:hAnsi="GHEA Grapalat"/>
          <w:i/>
          <w:lang w:val="hy-AM"/>
        </w:rPr>
      </w:pPr>
      <w:r w:rsidRPr="007111FF">
        <w:rPr>
          <w:rFonts w:ascii="GHEA Grapalat" w:hAnsi="GHEA Grapalat"/>
          <w:b w:val="0"/>
          <w:bCs w:val="0"/>
          <w:i/>
          <w:sz w:val="24"/>
          <w:szCs w:val="24"/>
          <w:lang w:val="hy-AM" w:eastAsia="en-US"/>
        </w:rPr>
        <w:tab/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Կապը ՄԱԿ-ի կայուն զարգացման նպատակների և ցուցանիշների հետ </w:t>
      </w:r>
      <w:r w:rsidRPr="00BA580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հետևյալն է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. ՀՀ պետական վերահսկողական ծառայության գործունեությունը նպաստում է ՄԱԿ-ի  կայուն</w:t>
      </w:r>
      <w:r w:rsidRPr="00D82EBA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զարգացման 17 նպատակների և դրանց գծով սահմանված գլոբալ ցուցանիշների ապահովմանը:</w:t>
      </w:r>
    </w:p>
    <w:p w14:paraId="24373C78" w14:textId="77777777" w:rsidR="002B0DCE" w:rsidRPr="0065201D" w:rsidRDefault="002B0DCE" w:rsidP="00D82EBA">
      <w:pPr>
        <w:overflowPunct w:val="0"/>
        <w:autoSpaceDE w:val="0"/>
        <w:autoSpaceDN w:val="0"/>
        <w:adjustRightInd w:val="0"/>
        <w:spacing w:after="220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p w14:paraId="6207BF5C" w14:textId="77777777" w:rsidR="0011478F" w:rsidRPr="00D65718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val="hy-AM" w:eastAsia="x-none"/>
        </w:rPr>
      </w:pPr>
      <w:r w:rsidRPr="00D65718">
        <w:rPr>
          <w:rFonts w:ascii="GHEA Grapalat" w:eastAsiaTheme="minorEastAsia" w:hAnsi="GHEA Grapalat" w:cs="Times New Roman"/>
          <w:b/>
          <w:szCs w:val="20"/>
          <w:lang w:val="hy-AM" w:eastAsia="x-none"/>
        </w:rPr>
        <w:lastRenderedPageBreak/>
        <w:t xml:space="preserve">ՈԼՈՐՏԱՅԻՆ ԾԱԽՍԱՅԻՆ ԾՐԱԳՐԵՐԸ ԵՎ ԾԱԽՍԱՅԻՆ ԳԵՐԱԿԱՅՈՒԹՅՈՒՆՆԵՐԸ </w:t>
      </w:r>
    </w:p>
    <w:p w14:paraId="5AC1761F" w14:textId="3F420E9B" w:rsidR="00D65718" w:rsidRPr="00D65718" w:rsidRDefault="00264576" w:rsidP="00264576">
      <w:pPr>
        <w:pStyle w:val="Text"/>
        <w:spacing w:line="276" w:lineRule="auto"/>
        <w:ind w:left="426"/>
        <w:rPr>
          <w:rFonts w:ascii="GHEA Grapalat" w:eastAsiaTheme="minorHAnsi" w:hAnsi="GHEA Grapalat" w:cstheme="minorBidi"/>
          <w:sz w:val="24"/>
          <w:szCs w:val="24"/>
          <w:lang w:val="hy-AM"/>
        </w:rPr>
      </w:pPr>
      <w:r>
        <w:rPr>
          <w:rFonts w:ascii="GHEA Grapalat" w:eastAsiaTheme="minorHAnsi" w:hAnsi="GHEA Grapalat" w:cstheme="minorBidi"/>
          <w:sz w:val="24"/>
          <w:szCs w:val="24"/>
          <w:lang w:val="hy-AM"/>
        </w:rPr>
        <w:tab/>
      </w:r>
      <w:r w:rsidR="00D65718" w:rsidRPr="00D65718">
        <w:rPr>
          <w:rFonts w:ascii="GHEA Grapalat" w:eastAsiaTheme="minorHAnsi" w:hAnsi="GHEA Grapalat" w:cstheme="minorBidi"/>
          <w:sz w:val="24"/>
          <w:szCs w:val="24"/>
          <w:lang w:val="hy-AM"/>
        </w:rPr>
        <w:t xml:space="preserve">ՀՀ պետական վերահսկողական ծառայության կողմից կատարվող աշխատանքների գերակայություններն  են. </w:t>
      </w:r>
    </w:p>
    <w:p w14:paraId="4ADD61D2" w14:textId="77777777" w:rsidR="00D65718" w:rsidRPr="00D65718" w:rsidRDefault="00D65718" w:rsidP="00264576">
      <w:pPr>
        <w:pStyle w:val="Text"/>
        <w:numPr>
          <w:ilvl w:val="0"/>
          <w:numId w:val="2"/>
        </w:numPr>
        <w:spacing w:line="276" w:lineRule="auto"/>
        <w:ind w:left="426" w:firstLine="0"/>
        <w:rPr>
          <w:rFonts w:ascii="GHEA Grapalat" w:eastAsiaTheme="minorHAnsi" w:hAnsi="GHEA Grapalat" w:cstheme="minorBidi"/>
          <w:sz w:val="24"/>
          <w:szCs w:val="24"/>
          <w:lang w:val="hy-AM"/>
        </w:rPr>
      </w:pPr>
      <w:r w:rsidRPr="00D65718">
        <w:rPr>
          <w:rFonts w:ascii="GHEA Grapalat" w:eastAsiaTheme="minorHAnsi" w:hAnsi="GHEA Grapalat" w:cstheme="minorBidi"/>
          <w:sz w:val="24"/>
          <w:szCs w:val="24"/>
          <w:lang w:val="hy-AM"/>
        </w:rPr>
        <w:t>պետական կառավարման համակարգի մարմիններում և պետական հիմնարկներում իրականացնում է ուսումնասիրություններ.</w:t>
      </w:r>
    </w:p>
    <w:p w14:paraId="29FE97F9" w14:textId="77777777" w:rsidR="00D65718" w:rsidRPr="00D65718" w:rsidRDefault="00D65718" w:rsidP="00264576">
      <w:pPr>
        <w:pStyle w:val="Text"/>
        <w:numPr>
          <w:ilvl w:val="0"/>
          <w:numId w:val="2"/>
        </w:numPr>
        <w:spacing w:line="276" w:lineRule="auto"/>
        <w:ind w:left="426" w:firstLine="0"/>
        <w:rPr>
          <w:rFonts w:ascii="GHEA Grapalat" w:eastAsiaTheme="minorHAnsi" w:hAnsi="GHEA Grapalat" w:cstheme="minorBidi"/>
          <w:sz w:val="24"/>
          <w:szCs w:val="24"/>
          <w:lang w:val="hy-AM"/>
        </w:rPr>
      </w:pPr>
      <w:r w:rsidRPr="00D65718">
        <w:rPr>
          <w:rFonts w:ascii="GHEA Grapalat" w:eastAsiaTheme="minorHAnsi" w:hAnsi="GHEA Grapalat" w:cstheme="minorBidi"/>
          <w:sz w:val="24"/>
          <w:szCs w:val="24"/>
          <w:lang w:val="hy-AM"/>
        </w:rPr>
        <w:t>Սահմանադրությամբ և օրենքներով ստեղծված, պետական կառավարման համակարգի մարմին չհանդիսացող մարմիններում իրականացնում է ուսումնասիրություններ պետական միջոցների կառավարման օրինականության վերահսկողության նպատակով.</w:t>
      </w:r>
    </w:p>
    <w:p w14:paraId="3D914CA6" w14:textId="77777777" w:rsidR="00D65718" w:rsidRDefault="00D65718" w:rsidP="00264576">
      <w:pPr>
        <w:pStyle w:val="Text"/>
        <w:numPr>
          <w:ilvl w:val="0"/>
          <w:numId w:val="2"/>
        </w:numPr>
        <w:spacing w:line="276" w:lineRule="auto"/>
        <w:ind w:left="426" w:firstLine="0"/>
        <w:rPr>
          <w:rFonts w:ascii="GHEA Grapalat" w:eastAsiaTheme="minorHAnsi" w:hAnsi="GHEA Grapalat" w:cstheme="minorBidi"/>
          <w:sz w:val="24"/>
          <w:szCs w:val="24"/>
          <w:lang w:val="hy-AM"/>
        </w:rPr>
      </w:pPr>
      <w:r w:rsidRPr="00D65718">
        <w:rPr>
          <w:rFonts w:ascii="GHEA Grapalat" w:eastAsiaTheme="minorHAnsi" w:hAnsi="GHEA Grapalat" w:cstheme="minorBidi"/>
          <w:sz w:val="24"/>
          <w:szCs w:val="24"/>
          <w:lang w:val="hy-AM"/>
        </w:rPr>
        <w:t>Հայաստանի Հանրապետության մասնակցությամբ իրավաբանական անձանց մոտ իրականացնում է ուսումնասիրություններ Հայաստանի Հանրապետության մասնակցությունից ծագող և լիազոր մարմնի, ինչպես նաև կառավարման բարձրագույն և հսկողություն իրականացնող մարմնում Հայաստանի Հանրապետության ներկայացուցչի լիազորություններից բխող վերահսկողության իրականացման նպատակով.</w:t>
      </w:r>
    </w:p>
    <w:p w14:paraId="0EC08B66" w14:textId="0A364AAF" w:rsidR="00D65718" w:rsidRPr="00D65718" w:rsidRDefault="00D65718" w:rsidP="00264576">
      <w:pPr>
        <w:pStyle w:val="Text"/>
        <w:numPr>
          <w:ilvl w:val="0"/>
          <w:numId w:val="2"/>
        </w:numPr>
        <w:spacing w:line="276" w:lineRule="auto"/>
        <w:ind w:left="426" w:firstLine="0"/>
        <w:rPr>
          <w:rFonts w:ascii="GHEA Grapalat" w:eastAsiaTheme="minorHAnsi" w:hAnsi="GHEA Grapalat" w:cstheme="minorBidi"/>
          <w:sz w:val="24"/>
          <w:szCs w:val="24"/>
          <w:lang w:val="hy-AM"/>
        </w:rPr>
      </w:pPr>
      <w:r w:rsidRPr="00D65718">
        <w:rPr>
          <w:rFonts w:ascii="GHEA Grapalat" w:hAnsi="GHEA Grapalat" w:cstheme="minorBidi"/>
          <w:sz w:val="24"/>
          <w:szCs w:val="24"/>
          <w:lang w:val="hy-AM"/>
        </w:rPr>
        <w:t>Հայաստանի Հանրապետությունից սուբսիդիա և դրամաշնորհ ստացած անձանց մոտ իրականացնում է ուսումնասիրություններ պետական միջոց տրամադրելու համար հիմք հանդիսացող տեղեկատվության արժանահավատության գնահատման նպատակով:</w:t>
      </w:r>
    </w:p>
    <w:p w14:paraId="1AFA3455" w14:textId="790C4608" w:rsidR="00DF3619" w:rsidRDefault="00D65718" w:rsidP="00264576">
      <w:pPr>
        <w:overflowPunct w:val="0"/>
        <w:autoSpaceDE w:val="0"/>
        <w:autoSpaceDN w:val="0"/>
        <w:adjustRightInd w:val="0"/>
        <w:spacing w:after="0"/>
        <w:ind w:left="426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ab/>
      </w:r>
      <w:r w:rsidR="00122657" w:rsidRPr="002C192E">
        <w:rPr>
          <w:rFonts w:ascii="GHEA Grapalat" w:hAnsi="GHEA Grapalat"/>
          <w:sz w:val="24"/>
          <w:szCs w:val="24"/>
          <w:lang w:val="hy-AM"/>
        </w:rPr>
        <w:t>202</w:t>
      </w:r>
      <w:r w:rsidR="005324F3" w:rsidRPr="00E101AD">
        <w:rPr>
          <w:rFonts w:ascii="GHEA Grapalat" w:hAnsi="GHEA Grapalat"/>
          <w:sz w:val="24"/>
          <w:szCs w:val="24"/>
          <w:lang w:val="hy-AM"/>
        </w:rPr>
        <w:t>5</w:t>
      </w:r>
      <w:r w:rsidR="00122657" w:rsidRPr="002C192E">
        <w:rPr>
          <w:rFonts w:ascii="GHEA Grapalat" w:hAnsi="GHEA Grapalat"/>
          <w:sz w:val="24"/>
          <w:szCs w:val="24"/>
          <w:lang w:val="hy-AM"/>
        </w:rPr>
        <w:t>-202</w:t>
      </w:r>
      <w:r w:rsidR="005324F3">
        <w:rPr>
          <w:rFonts w:ascii="GHEA Grapalat" w:hAnsi="GHEA Grapalat"/>
          <w:sz w:val="24"/>
          <w:szCs w:val="24"/>
          <w:lang w:val="hy-AM"/>
        </w:rPr>
        <w:t>7</w:t>
      </w:r>
      <w:r w:rsidR="00122657" w:rsidRPr="002C192E">
        <w:rPr>
          <w:rFonts w:ascii="GHEA Grapalat" w:hAnsi="GHEA Grapalat"/>
          <w:sz w:val="24"/>
          <w:szCs w:val="24"/>
          <w:lang w:val="hy-AM"/>
        </w:rPr>
        <w:t xml:space="preserve">թթ. ՄԺԾԾ ժամանակահատվածում </w:t>
      </w:r>
      <w:r w:rsidR="00122657">
        <w:rPr>
          <w:rFonts w:ascii="GHEA Grapalat" w:hAnsi="GHEA Grapalat"/>
          <w:sz w:val="24"/>
          <w:szCs w:val="24"/>
          <w:lang w:val="hy-AM"/>
        </w:rPr>
        <w:t>Ծառայությունն իրականացնելու է 1203. «Պետական վերահսկողական ծառայություններ» ծախսային ծրագիրը,</w:t>
      </w:r>
      <w:r w:rsidR="00D82EBA">
        <w:rPr>
          <w:rFonts w:ascii="GHEA Grapalat" w:hAnsi="GHEA Grapalat"/>
          <w:sz w:val="24"/>
          <w:szCs w:val="24"/>
          <w:lang w:val="hy-AM"/>
        </w:rPr>
        <w:t xml:space="preserve"> որում ներառված են</w:t>
      </w:r>
      <w:r w:rsidR="00122657">
        <w:rPr>
          <w:rFonts w:ascii="GHEA Grapalat" w:hAnsi="GHEA Grapalat"/>
          <w:sz w:val="24"/>
          <w:szCs w:val="24"/>
          <w:lang w:val="hy-AM"/>
        </w:rPr>
        <w:t xml:space="preserve"> 11001. «</w:t>
      </w:r>
      <w:r w:rsidR="00D82EBA" w:rsidRPr="00D82EBA">
        <w:rPr>
          <w:rFonts w:ascii="GHEA Grapalat" w:hAnsi="GHEA Grapalat"/>
          <w:sz w:val="24"/>
          <w:szCs w:val="24"/>
          <w:lang w:val="hy-AM"/>
        </w:rPr>
        <w:t>ՀՀ վարչապետին ՀՀ Սահմանադրությամբ և օրենքներով վերապահված վերահսկողական լիազորությունների իրականացման ապահովում</w:t>
      </w:r>
      <w:r w:rsidR="00122657">
        <w:rPr>
          <w:rFonts w:ascii="GHEA Grapalat" w:hAnsi="GHEA Grapalat"/>
          <w:sz w:val="24"/>
          <w:szCs w:val="24"/>
          <w:lang w:val="hy-AM"/>
        </w:rPr>
        <w:t>»</w:t>
      </w:r>
      <w:r w:rsidR="00D82EBA">
        <w:rPr>
          <w:rFonts w:ascii="GHEA Grapalat" w:hAnsi="GHEA Grapalat"/>
          <w:sz w:val="24"/>
          <w:szCs w:val="24"/>
          <w:lang w:val="hy-AM"/>
        </w:rPr>
        <w:t xml:space="preserve"> և 31001. «</w:t>
      </w:r>
      <w:r w:rsidR="00D82EBA" w:rsidRPr="00D82EBA">
        <w:rPr>
          <w:rFonts w:ascii="GHEA Grapalat" w:hAnsi="GHEA Grapalat"/>
          <w:sz w:val="24"/>
          <w:szCs w:val="24"/>
          <w:lang w:val="hy-AM"/>
        </w:rPr>
        <w:t>ՀՀ պետական վերահսկողական ծառայության տեխնիկական հագեցվածության բարելավում</w:t>
      </w:r>
      <w:r w:rsidR="00D82EBA">
        <w:rPr>
          <w:rFonts w:ascii="GHEA Grapalat" w:hAnsi="GHEA Grapalat"/>
          <w:sz w:val="24"/>
          <w:szCs w:val="24"/>
          <w:lang w:val="hy-AM"/>
        </w:rPr>
        <w:t>» միջոցառումները</w:t>
      </w:r>
      <w:r w:rsidR="00DF3619">
        <w:rPr>
          <w:rFonts w:ascii="GHEA Grapalat" w:hAnsi="GHEA Grapalat"/>
          <w:sz w:val="24"/>
          <w:szCs w:val="24"/>
          <w:lang w:val="hy-AM"/>
        </w:rPr>
        <w:t>:</w:t>
      </w:r>
    </w:p>
    <w:p w14:paraId="34B41171" w14:textId="0BB65FAC" w:rsidR="00B16E0D" w:rsidRPr="00122657" w:rsidRDefault="00D82EBA" w:rsidP="00264576">
      <w:pPr>
        <w:overflowPunct w:val="0"/>
        <w:autoSpaceDE w:val="0"/>
        <w:autoSpaceDN w:val="0"/>
        <w:adjustRightInd w:val="0"/>
        <w:spacing w:after="0"/>
        <w:ind w:left="426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  <w:r>
        <w:rPr>
          <w:rFonts w:ascii="GHEA Grapalat" w:hAnsi="GHEA Grapalat"/>
          <w:sz w:val="24"/>
          <w:szCs w:val="24"/>
          <w:lang w:val="hy-AM"/>
        </w:rPr>
        <w:tab/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Այս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միջոցառում</w:t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ները նպաստում են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ՀՀ պետական վերահսկողական ծառայության </w:t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գործունեության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և նպատակների իրականացմանը՝ պահպանման համար անհրաժեշտ ծախսերի կատարման միջոցով:</w:t>
      </w:r>
    </w:p>
    <w:p w14:paraId="7B0DEDA5" w14:textId="77777777" w:rsidR="00B16E0D" w:rsidRDefault="00B16E0D" w:rsidP="00D82EBA">
      <w:pPr>
        <w:overflowPunct w:val="0"/>
        <w:autoSpaceDE w:val="0"/>
        <w:autoSpaceDN w:val="0"/>
        <w:adjustRightInd w:val="0"/>
        <w:spacing w:after="220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p w14:paraId="79CFE2E7" w14:textId="77777777" w:rsidR="00B17F35" w:rsidRDefault="00B17F35" w:rsidP="00D82EBA">
      <w:pPr>
        <w:overflowPunct w:val="0"/>
        <w:autoSpaceDE w:val="0"/>
        <w:autoSpaceDN w:val="0"/>
        <w:adjustRightInd w:val="0"/>
        <w:spacing w:after="220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p w14:paraId="3740ACBB" w14:textId="77777777" w:rsidR="00B17F35" w:rsidRPr="00D82EBA" w:rsidRDefault="00B17F35" w:rsidP="00D82EBA">
      <w:pPr>
        <w:overflowPunct w:val="0"/>
        <w:autoSpaceDE w:val="0"/>
        <w:autoSpaceDN w:val="0"/>
        <w:adjustRightInd w:val="0"/>
        <w:spacing w:after="220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p w14:paraId="6207BF62" w14:textId="77777777" w:rsidR="0011478F" w:rsidRPr="0011478F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lastRenderedPageBreak/>
        <w:t xml:space="preserve">ՈԼՈՐՏԱՅԻՆ ԾԱԽՍԵՐԻ ԳՆԱՀԱՏԱԿԱՆԸ </w:t>
      </w:r>
    </w:p>
    <w:p w14:paraId="5198C079" w14:textId="77777777" w:rsidR="009E2E1F" w:rsidRPr="009E2E1F" w:rsidRDefault="009E2E1F" w:rsidP="009E2E1F">
      <w:pPr>
        <w:pStyle w:val="ListParagraph"/>
        <w:rPr>
          <w:rFonts w:ascii="GHEA Grapalat" w:hAnsi="GHEA Grapalat"/>
          <w:i/>
          <w:lang w:eastAsia="x-none"/>
        </w:rPr>
      </w:pPr>
    </w:p>
    <w:tbl>
      <w:tblPr>
        <w:tblpPr w:leftFromText="180" w:rightFromText="180" w:vertAnchor="text" w:horzAnchor="margin" w:tblpY="137"/>
        <w:tblW w:w="10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860"/>
        <w:gridCol w:w="4111"/>
        <w:gridCol w:w="1559"/>
        <w:gridCol w:w="1843"/>
        <w:gridCol w:w="1843"/>
      </w:tblGrid>
      <w:tr w:rsidR="009E2E1F" w:rsidRPr="00B31854" w14:paraId="01D8120E" w14:textId="77777777" w:rsidTr="009E2E1F">
        <w:trPr>
          <w:cantSplit/>
          <w:trHeight w:val="382"/>
          <w:tblHeader/>
        </w:trPr>
        <w:tc>
          <w:tcPr>
            <w:tcW w:w="1281" w:type="dxa"/>
            <w:gridSpan w:val="2"/>
            <w:vMerge w:val="restart"/>
            <w:shd w:val="clear" w:color="auto" w:fill="D9D9D9"/>
          </w:tcPr>
          <w:p w14:paraId="6C1CC72F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Ծրագրային դասիչը</w:t>
            </w:r>
          </w:p>
        </w:tc>
        <w:tc>
          <w:tcPr>
            <w:tcW w:w="4111" w:type="dxa"/>
            <w:vMerge w:val="restart"/>
            <w:shd w:val="clear" w:color="auto" w:fill="D9D9D9"/>
          </w:tcPr>
          <w:p w14:paraId="27123F20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Ծրագիր /Միջոցառում</w:t>
            </w: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14:paraId="020C7B95" w14:textId="3A496E69" w:rsidR="009E2E1F" w:rsidRPr="003C6296" w:rsidRDefault="009E2E1F" w:rsidP="00E101AD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202</w:t>
            </w:r>
            <w:r w:rsidR="00E101AD">
              <w:rPr>
                <w:rFonts w:ascii="GHEA Grapalat" w:hAnsi="GHEA Grapalat" w:cs="Sylfaen"/>
                <w:sz w:val="16"/>
                <w:szCs w:val="16"/>
              </w:rPr>
              <w:t>5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 (հազ. դրամ)</w:t>
            </w:r>
          </w:p>
        </w:tc>
        <w:tc>
          <w:tcPr>
            <w:tcW w:w="1843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33EDA526" w14:textId="57CBAB9C" w:rsidR="009E2E1F" w:rsidRPr="003C6296" w:rsidRDefault="009E2E1F" w:rsidP="00E101AD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2</w:t>
            </w:r>
            <w:r>
              <w:rPr>
                <w:rFonts w:ascii="GHEA Grapalat" w:hAnsi="GHEA Grapalat" w:cs="Sylfaen"/>
                <w:sz w:val="16"/>
                <w:szCs w:val="16"/>
              </w:rPr>
              <w:t>0</w:t>
            </w:r>
            <w:r w:rsidR="00E101AD">
              <w:rPr>
                <w:rFonts w:ascii="GHEA Grapalat" w:hAnsi="GHEA Grapalat" w:cs="Sylfaen"/>
                <w:sz w:val="16"/>
                <w:szCs w:val="16"/>
              </w:rPr>
              <w:t>26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(հազ. դրամ)</w:t>
            </w:r>
          </w:p>
        </w:tc>
        <w:tc>
          <w:tcPr>
            <w:tcW w:w="1843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3EE5681E" w14:textId="3A751819" w:rsidR="009E2E1F" w:rsidRPr="003C6296" w:rsidRDefault="009E2E1F" w:rsidP="00E101AD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>
              <w:rPr>
                <w:rFonts w:ascii="GHEA Grapalat" w:hAnsi="GHEA Grapalat" w:cs="Sylfaen"/>
                <w:sz w:val="16"/>
                <w:szCs w:val="16"/>
              </w:rPr>
              <w:t>202</w:t>
            </w:r>
            <w:r w:rsidR="00E101AD">
              <w:rPr>
                <w:rFonts w:ascii="GHEA Grapalat" w:hAnsi="GHEA Grapalat" w:cs="Sylfaen"/>
                <w:sz w:val="16"/>
                <w:szCs w:val="16"/>
              </w:rPr>
              <w:t>7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(հազ. դրամ)</w:t>
            </w:r>
          </w:p>
        </w:tc>
      </w:tr>
      <w:tr w:rsidR="009E2E1F" w:rsidRPr="00B31854" w14:paraId="4B59DAAE" w14:textId="77777777" w:rsidTr="009E2E1F">
        <w:trPr>
          <w:cantSplit/>
          <w:trHeight w:val="168"/>
          <w:tblHeader/>
        </w:trPr>
        <w:tc>
          <w:tcPr>
            <w:tcW w:w="1281" w:type="dxa"/>
            <w:gridSpan w:val="2"/>
            <w:vMerge/>
            <w:shd w:val="clear" w:color="auto" w:fill="D9D9D9"/>
          </w:tcPr>
          <w:p w14:paraId="59395DAE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</w:p>
        </w:tc>
        <w:tc>
          <w:tcPr>
            <w:tcW w:w="4111" w:type="dxa"/>
            <w:vMerge/>
            <w:shd w:val="clear" w:color="auto" w:fill="D9D9D9"/>
          </w:tcPr>
          <w:p w14:paraId="08CBB7B4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A53368E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3560A7F9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5818D2BF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</w:tr>
      <w:tr w:rsidR="009E2E1F" w:rsidRPr="00B31854" w14:paraId="17B72942" w14:textId="77777777" w:rsidTr="00832C3C">
        <w:trPr>
          <w:trHeight w:val="537"/>
        </w:trPr>
        <w:tc>
          <w:tcPr>
            <w:tcW w:w="1281" w:type="dxa"/>
            <w:gridSpan w:val="2"/>
            <w:shd w:val="clear" w:color="auto" w:fill="auto"/>
          </w:tcPr>
          <w:p w14:paraId="51271143" w14:textId="77777777" w:rsidR="009E2E1F" w:rsidRPr="00606C98" w:rsidRDefault="009E2E1F" w:rsidP="009E2E1F">
            <w:pPr>
              <w:rPr>
                <w:rFonts w:ascii="GHEA Grapalat" w:hAnsi="GHEA Grapalat" w:cs="Sylfaen"/>
                <w:b/>
                <w:i/>
              </w:rPr>
            </w:pPr>
            <w:r w:rsidRPr="00606C98">
              <w:rPr>
                <w:rFonts w:ascii="GHEA Grapalat" w:hAnsi="GHEA Grapalat" w:cs="Sylfaen"/>
                <w:b/>
                <w:i/>
              </w:rPr>
              <w:t>1203</w:t>
            </w:r>
          </w:p>
        </w:tc>
        <w:tc>
          <w:tcPr>
            <w:tcW w:w="4111" w:type="dxa"/>
            <w:shd w:val="clear" w:color="auto" w:fill="auto"/>
          </w:tcPr>
          <w:p w14:paraId="62CE1F30" w14:textId="77777777" w:rsidR="009E2E1F" w:rsidRPr="00606C98" w:rsidRDefault="009E2E1F" w:rsidP="009E2E1F">
            <w:pPr>
              <w:rPr>
                <w:rFonts w:ascii="GHEA Grapalat" w:hAnsi="GHEA Grapalat" w:cs="Sylfaen"/>
                <w:b/>
                <w:i/>
              </w:rPr>
            </w:pPr>
            <w:r w:rsidRPr="00606C98">
              <w:rPr>
                <w:rFonts w:ascii="GHEA Grapalat" w:hAnsi="GHEA Grapalat"/>
                <w:b/>
                <w:i/>
                <w:iCs/>
                <w:sz w:val="16"/>
                <w:szCs w:val="16"/>
                <w:lang w:val="hy-AM"/>
              </w:rPr>
              <w:t>Պետական վերահսկողական ծառայություններ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188F6B34" w14:textId="199E725B" w:rsidR="009E2E1F" w:rsidRPr="00A54561" w:rsidRDefault="00E101AD" w:rsidP="009E2E1F">
            <w:pPr>
              <w:jc w:val="right"/>
              <w:rPr>
                <w:rFonts w:ascii="GHEA Grapalat" w:hAnsi="GHEA Grapalat" w:cs="Sylfaen"/>
                <w:b/>
              </w:rPr>
            </w:pPr>
            <w:r>
              <w:rPr>
                <w:rFonts w:ascii="GHEA Grapalat" w:hAnsi="GHEA Grapalat" w:cs="Sylfaen"/>
                <w:b/>
              </w:rPr>
              <w:t>973,285.2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5110598B" w14:textId="389B60F2" w:rsidR="009E2E1F" w:rsidRPr="00A54561" w:rsidRDefault="00E101AD" w:rsidP="009E2E1F">
            <w:pPr>
              <w:jc w:val="right"/>
              <w:rPr>
                <w:rFonts w:ascii="GHEA Grapalat" w:hAnsi="GHEA Grapalat" w:cs="Sylfaen"/>
                <w:b/>
              </w:rPr>
            </w:pPr>
            <w:r>
              <w:rPr>
                <w:rFonts w:ascii="GHEA Grapalat" w:hAnsi="GHEA Grapalat" w:cs="Sylfaen"/>
                <w:b/>
              </w:rPr>
              <w:t>972,797.0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8176A" w14:textId="19DFA24F" w:rsidR="009E2E1F" w:rsidRPr="00A54561" w:rsidRDefault="00E101AD" w:rsidP="009E2E1F">
            <w:pPr>
              <w:jc w:val="right"/>
              <w:rPr>
                <w:rFonts w:ascii="GHEA Grapalat" w:hAnsi="GHEA Grapalat" w:cs="Sylfaen"/>
                <w:b/>
              </w:rPr>
            </w:pPr>
            <w:r>
              <w:rPr>
                <w:rFonts w:ascii="GHEA Grapalat" w:hAnsi="GHEA Grapalat" w:cs="Sylfaen"/>
                <w:b/>
              </w:rPr>
              <w:t>989,682.2</w:t>
            </w:r>
            <w:bookmarkStart w:id="5" w:name="_GoBack"/>
            <w:bookmarkEnd w:id="5"/>
          </w:p>
        </w:tc>
      </w:tr>
      <w:tr w:rsidR="009E2E1F" w:rsidRPr="00B31854" w14:paraId="43757FA3" w14:textId="77777777" w:rsidTr="00832C3C">
        <w:trPr>
          <w:trHeight w:val="850"/>
        </w:trPr>
        <w:tc>
          <w:tcPr>
            <w:tcW w:w="421" w:type="dxa"/>
            <w:shd w:val="clear" w:color="auto" w:fill="auto"/>
          </w:tcPr>
          <w:p w14:paraId="68B6843E" w14:textId="77777777" w:rsidR="009E2E1F" w:rsidRPr="003C6296" w:rsidRDefault="009E2E1F" w:rsidP="009E2E1F">
            <w:pPr>
              <w:rPr>
                <w:rFonts w:ascii="GHEA Grapalat" w:hAnsi="GHEA Grapalat" w:cs="Sylfaen"/>
              </w:rPr>
            </w:pPr>
          </w:p>
        </w:tc>
        <w:tc>
          <w:tcPr>
            <w:tcW w:w="860" w:type="dxa"/>
            <w:shd w:val="clear" w:color="auto" w:fill="auto"/>
          </w:tcPr>
          <w:p w14:paraId="3CFC325D" w14:textId="77777777" w:rsidR="009E2E1F" w:rsidRPr="00832C3C" w:rsidRDefault="009E2E1F" w:rsidP="009E2E1F">
            <w:pPr>
              <w:rPr>
                <w:rFonts w:ascii="GHEA Grapalat" w:hAnsi="GHEA Grapalat" w:cs="Sylfaen"/>
                <w:i/>
              </w:rPr>
            </w:pPr>
            <w:r w:rsidRPr="00832C3C">
              <w:rPr>
                <w:rFonts w:ascii="GHEA Grapalat" w:hAnsi="GHEA Grapalat" w:cs="Sylfaen"/>
                <w:i/>
              </w:rPr>
              <w:t>11001</w:t>
            </w:r>
          </w:p>
        </w:tc>
        <w:tc>
          <w:tcPr>
            <w:tcW w:w="4111" w:type="dxa"/>
            <w:shd w:val="clear" w:color="auto" w:fill="auto"/>
          </w:tcPr>
          <w:p w14:paraId="3224EC95" w14:textId="77777777" w:rsidR="009E2E1F" w:rsidRPr="00832C3C" w:rsidRDefault="009E2E1F" w:rsidP="009E2E1F">
            <w:pPr>
              <w:rPr>
                <w:rFonts w:ascii="GHEA Grapalat" w:hAnsi="GHEA Grapalat" w:cs="Sylfaen"/>
              </w:rPr>
            </w:pPr>
            <w:r w:rsidRPr="00832C3C">
              <w:rPr>
                <w:rFonts w:ascii="GHEA Grapalat" w:hAnsi="GHEA Grapalat" w:cs="Sylfaen"/>
              </w:rPr>
              <w:t>ՀՀ վարչապետին ՀՀ Սահմանադրությամբ և օրենքներով վերապահված վերահսկողական լիազորությունների իրականացման ապահովում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4D94DEF4" w14:textId="05FD40C6" w:rsidR="009E2E1F" w:rsidRPr="00A54561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950,689.2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633A13C6" w14:textId="6254D055" w:rsidR="009E2E1F" w:rsidRPr="00A54561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961,101.0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158AAA" w14:textId="697619FD" w:rsidR="009E2E1F" w:rsidRPr="00A54561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977,986.2</w:t>
            </w:r>
          </w:p>
        </w:tc>
      </w:tr>
      <w:tr w:rsidR="009E2E1F" w:rsidRPr="00B31854" w14:paraId="402A2E0F" w14:textId="77777777" w:rsidTr="00832C3C">
        <w:trPr>
          <w:trHeight w:val="850"/>
        </w:trPr>
        <w:tc>
          <w:tcPr>
            <w:tcW w:w="421" w:type="dxa"/>
            <w:shd w:val="clear" w:color="auto" w:fill="auto"/>
          </w:tcPr>
          <w:p w14:paraId="0DAE6EED" w14:textId="77777777" w:rsidR="009E2E1F" w:rsidRPr="003C6296" w:rsidRDefault="009E2E1F" w:rsidP="009E2E1F">
            <w:pPr>
              <w:rPr>
                <w:rFonts w:ascii="GHEA Grapalat" w:hAnsi="GHEA Grapalat" w:cs="Sylfaen"/>
              </w:rPr>
            </w:pPr>
          </w:p>
        </w:tc>
        <w:tc>
          <w:tcPr>
            <w:tcW w:w="860" w:type="dxa"/>
            <w:shd w:val="clear" w:color="auto" w:fill="auto"/>
          </w:tcPr>
          <w:p w14:paraId="77E24459" w14:textId="77777777" w:rsidR="009E2E1F" w:rsidRPr="00832C3C" w:rsidRDefault="009E2E1F" w:rsidP="009E2E1F">
            <w:pPr>
              <w:rPr>
                <w:rFonts w:ascii="GHEA Grapalat" w:hAnsi="GHEA Grapalat" w:cs="Sylfaen"/>
                <w:i/>
              </w:rPr>
            </w:pPr>
            <w:r w:rsidRPr="00832C3C">
              <w:rPr>
                <w:rFonts w:ascii="GHEA Grapalat" w:hAnsi="GHEA Grapalat" w:cs="Sylfaen"/>
                <w:i/>
              </w:rPr>
              <w:t>31001</w:t>
            </w:r>
          </w:p>
        </w:tc>
        <w:tc>
          <w:tcPr>
            <w:tcW w:w="4111" w:type="dxa"/>
            <w:shd w:val="clear" w:color="auto" w:fill="auto"/>
          </w:tcPr>
          <w:p w14:paraId="3E650AC2" w14:textId="77777777" w:rsidR="009E2E1F" w:rsidRPr="00832C3C" w:rsidRDefault="009E2E1F" w:rsidP="009E2E1F">
            <w:pPr>
              <w:rPr>
                <w:rFonts w:ascii="GHEA Grapalat" w:hAnsi="GHEA Grapalat" w:cs="Sylfaen"/>
              </w:rPr>
            </w:pPr>
            <w:r w:rsidRPr="00832C3C">
              <w:rPr>
                <w:rFonts w:ascii="GHEA Grapalat" w:hAnsi="GHEA Grapalat" w:cs="Sylfaen"/>
                <w:lang w:val="hy-AM"/>
              </w:rPr>
              <w:t>ՀՀ պետական վերահսկողական ծառայության տեխնիկական հագեցվածության բարելավում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455A9B34" w14:textId="277D618B" w:rsidR="009E2E1F" w:rsidRPr="00A54561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22,596.0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4000F4DB" w14:textId="6EE69112" w:rsidR="009E2E1F" w:rsidRPr="00E101AD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11,696.0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BE3CA9" w14:textId="76E92657" w:rsidR="009E2E1F" w:rsidRPr="00E101AD" w:rsidRDefault="00E101AD" w:rsidP="009E2E1F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</w:rPr>
              <w:t>11,696.0</w:t>
            </w:r>
          </w:p>
        </w:tc>
      </w:tr>
    </w:tbl>
    <w:p w14:paraId="6207BF63" w14:textId="7EB9C336" w:rsidR="0011478F" w:rsidRPr="0011478F" w:rsidRDefault="0011478F" w:rsidP="009E2E1F">
      <w:pPr>
        <w:pStyle w:val="ListParagraph"/>
        <w:rPr>
          <w:rFonts w:ascii="GHEA Grapalat" w:eastAsiaTheme="minorEastAsia" w:hAnsi="GHEA Grapalat" w:cs="Times New Roman"/>
          <w:i/>
          <w:szCs w:val="20"/>
          <w:lang w:eastAsia="x-none"/>
        </w:rPr>
      </w:pPr>
    </w:p>
    <w:sectPr w:rsidR="0011478F" w:rsidRPr="0011478F" w:rsidSect="007C0904">
      <w:pgSz w:w="12240" w:h="15840"/>
      <w:pgMar w:top="709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1AF169" w14:textId="77777777" w:rsidR="00427BD4" w:rsidRDefault="00427BD4" w:rsidP="0011478F">
      <w:pPr>
        <w:spacing w:after="0" w:line="240" w:lineRule="auto"/>
      </w:pPr>
      <w:r>
        <w:separator/>
      </w:r>
    </w:p>
  </w:endnote>
  <w:endnote w:type="continuationSeparator" w:id="0">
    <w:p w14:paraId="72C491E0" w14:textId="77777777" w:rsidR="00427BD4" w:rsidRDefault="00427BD4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F8B12C" w14:textId="77777777" w:rsidR="00427BD4" w:rsidRDefault="00427BD4" w:rsidP="0011478F">
      <w:pPr>
        <w:spacing w:after="0" w:line="240" w:lineRule="auto"/>
      </w:pPr>
      <w:r>
        <w:separator/>
      </w:r>
    </w:p>
  </w:footnote>
  <w:footnote w:type="continuationSeparator" w:id="0">
    <w:p w14:paraId="5BEC5F90" w14:textId="77777777" w:rsidR="00427BD4" w:rsidRDefault="00427BD4" w:rsidP="001147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C56B4C"/>
    <w:multiLevelType w:val="hybridMultilevel"/>
    <w:tmpl w:val="A8E263BA"/>
    <w:lvl w:ilvl="0" w:tplc="4B824D52">
      <w:start w:val="1"/>
      <w:numFmt w:val="decimal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A127B"/>
    <w:rsid w:val="0011478F"/>
    <w:rsid w:val="00122657"/>
    <w:rsid w:val="0016090C"/>
    <w:rsid w:val="00185991"/>
    <w:rsid w:val="002112FB"/>
    <w:rsid w:val="00261EFA"/>
    <w:rsid w:val="00264576"/>
    <w:rsid w:val="002B0DCE"/>
    <w:rsid w:val="002D54A2"/>
    <w:rsid w:val="002E4D06"/>
    <w:rsid w:val="00304BE1"/>
    <w:rsid w:val="00427BD4"/>
    <w:rsid w:val="00435DCC"/>
    <w:rsid w:val="005271A1"/>
    <w:rsid w:val="005324F3"/>
    <w:rsid w:val="00567880"/>
    <w:rsid w:val="0065201D"/>
    <w:rsid w:val="007111FF"/>
    <w:rsid w:val="007A2533"/>
    <w:rsid w:val="007C0904"/>
    <w:rsid w:val="008277DD"/>
    <w:rsid w:val="00832C3C"/>
    <w:rsid w:val="00892C23"/>
    <w:rsid w:val="008E3F17"/>
    <w:rsid w:val="009100EF"/>
    <w:rsid w:val="00950975"/>
    <w:rsid w:val="00956577"/>
    <w:rsid w:val="009662EC"/>
    <w:rsid w:val="009D4085"/>
    <w:rsid w:val="009E2E1F"/>
    <w:rsid w:val="00A107F3"/>
    <w:rsid w:val="00A51A72"/>
    <w:rsid w:val="00A54561"/>
    <w:rsid w:val="00AD3577"/>
    <w:rsid w:val="00AE50F4"/>
    <w:rsid w:val="00AF5DB9"/>
    <w:rsid w:val="00B16E0D"/>
    <w:rsid w:val="00B17F35"/>
    <w:rsid w:val="00B809DF"/>
    <w:rsid w:val="00B8641E"/>
    <w:rsid w:val="00BA580B"/>
    <w:rsid w:val="00C31126"/>
    <w:rsid w:val="00C4278C"/>
    <w:rsid w:val="00C82E26"/>
    <w:rsid w:val="00CA132B"/>
    <w:rsid w:val="00CB77EB"/>
    <w:rsid w:val="00D44356"/>
    <w:rsid w:val="00D47519"/>
    <w:rsid w:val="00D65718"/>
    <w:rsid w:val="00D82EBA"/>
    <w:rsid w:val="00DF3619"/>
    <w:rsid w:val="00E101AD"/>
    <w:rsid w:val="00E7745D"/>
    <w:rsid w:val="00EA73D4"/>
    <w:rsid w:val="00F618D6"/>
    <w:rsid w:val="00F954EB"/>
    <w:rsid w:val="00FA3D3E"/>
    <w:rsid w:val="00FC1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7BF54"/>
  <w15:docId w15:val="{EAD1D383-12E8-4CBF-B2B8-75A3F5DE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  <w:style w:type="paragraph" w:styleId="BodyText">
    <w:name w:val="Body Text"/>
    <w:aliases w:val="(Main Text),date,Body Text (Main text)"/>
    <w:basedOn w:val="Normal"/>
    <w:link w:val="BodyTextChar"/>
    <w:rsid w:val="00F954EB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character" w:customStyle="1" w:styleId="BodyTextChar">
    <w:name w:val="Body Text Char"/>
    <w:aliases w:val="(Main Text) Char,date Char,Body Text (Main text) Char"/>
    <w:basedOn w:val="DefaultParagraphFont"/>
    <w:link w:val="BodyText"/>
    <w:rsid w:val="00F954EB"/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paragraph" w:styleId="ListParagraph">
    <w:name w:val="List Paragraph"/>
    <w:basedOn w:val="Normal"/>
    <w:uiPriority w:val="34"/>
    <w:qFormat/>
    <w:rsid w:val="009E2E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Աստղիկ Մկրտչյան</cp:lastModifiedBy>
  <cp:revision>46</cp:revision>
  <dcterms:created xsi:type="dcterms:W3CDTF">2023-01-22T12:44:00Z</dcterms:created>
  <dcterms:modified xsi:type="dcterms:W3CDTF">2024-03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